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AF1EEC" w14:textId="77777777" w:rsidR="00540855" w:rsidRDefault="00540855">
      <w:r>
        <w:t xml:space="preserve">My name is Tamlyn </w:t>
      </w:r>
      <w:r w:rsidRPr="00540855">
        <w:rPr>
          <w:noProof/>
        </w:rPr>
        <w:t>and</w:t>
      </w:r>
      <w:r>
        <w:t xml:space="preserve"> I am going to talk with you about class versus ID selectors in HTML.</w:t>
      </w:r>
    </w:p>
    <w:p w14:paraId="79813A8E" w14:textId="77777777" w:rsidR="00540855" w:rsidRDefault="00540855">
      <w:r>
        <w:t xml:space="preserve">As you know by now to describe content in an HTML document we use </w:t>
      </w:r>
      <w:r w:rsidRPr="00540855">
        <w:rPr>
          <w:noProof/>
        </w:rPr>
        <w:t>basic</w:t>
      </w:r>
      <w:r>
        <w:t xml:space="preserve"> elements like H1 P and UL. But what if we want to target </w:t>
      </w:r>
      <w:r w:rsidRPr="00540855">
        <w:rPr>
          <w:noProof/>
        </w:rPr>
        <w:t>a certain</w:t>
      </w:r>
      <w:r>
        <w:t xml:space="preserve"> H3 </w:t>
      </w:r>
      <w:r w:rsidRPr="00540855">
        <w:rPr>
          <w:noProof/>
        </w:rPr>
        <w:t>element</w:t>
      </w:r>
      <w:r>
        <w:t xml:space="preserve"> or p element and UL. But what if we want to target a certain h1 or P1 to style or add JavaScript to? This is where IDs in class selectors come in. We can target specific parts of an HTML document and manipulate them uniquely from any other part on the page using selectors. </w:t>
      </w:r>
      <w:proofErr w:type="gramStart"/>
      <w:r>
        <w:t>Likewise</w:t>
      </w:r>
      <w:proofErr w:type="gramEnd"/>
      <w:r>
        <w:t xml:space="preserve"> we can target multiple selectors parts of the document and style them all in the same way.</w:t>
      </w:r>
    </w:p>
    <w:p w14:paraId="3BDD7C0E" w14:textId="77777777" w:rsidR="00540855" w:rsidRDefault="00540855">
      <w:r>
        <w:t xml:space="preserve">To do this with </w:t>
      </w:r>
      <w:proofErr w:type="gramStart"/>
      <w:r>
        <w:t>you</w:t>
      </w:r>
      <w:proofErr w:type="gramEnd"/>
      <w:r>
        <w:t xml:space="preserve"> selectors. IDs and classes are the hooks we need to build into the markup of the HTML </w:t>
      </w:r>
      <w:proofErr w:type="gramStart"/>
      <w:r>
        <w:t>document</w:t>
      </w:r>
      <w:proofErr w:type="gramEnd"/>
      <w:r>
        <w:t xml:space="preserve"> so we can target them. These hooks are used for styling in CSS and languages like JavaScript use them too. </w:t>
      </w:r>
      <w:proofErr w:type="gramStart"/>
      <w:r>
        <w:t>So</w:t>
      </w:r>
      <w:proofErr w:type="gramEnd"/>
      <w:r>
        <w:t xml:space="preserve"> what one do I use a class or ID?</w:t>
      </w:r>
    </w:p>
    <w:p w14:paraId="47875D1C" w14:textId="0B8C443D" w:rsidR="00844255" w:rsidRDefault="00540855">
      <w:r>
        <w:t xml:space="preserve">To help better understand this question let’s use an analogy. Take the concept of a barcode and serial numbers. A good example here would be an iPad. The iPad is in a box with the barcode printed on the box. This barcode tells the store with the product is, the memory size for the iPad, might even know the color, or how many are in stock. </w:t>
      </w:r>
      <w:proofErr w:type="gramStart"/>
      <w:r>
        <w:t>All of</w:t>
      </w:r>
      <w:proofErr w:type="gramEnd"/>
      <w:r>
        <w:t xml:space="preserve"> the iPads at this exact same type of this exact same barcode. The iPad itself will have a serial number on it that is </w:t>
      </w:r>
      <w:proofErr w:type="gramStart"/>
      <w:r>
        <w:t>absolutely unique</w:t>
      </w:r>
      <w:proofErr w:type="gramEnd"/>
      <w:r>
        <w:t xml:space="preserve"> to any other iPad or any other device in the world this is important because it distinguishes this iPad from any other. This serial number does probably doesn’t know the </w:t>
      </w:r>
      <w:proofErr w:type="gramStart"/>
      <w:r>
        <w:t>price</w:t>
      </w:r>
      <w:proofErr w:type="gramEnd"/>
      <w:r>
        <w:t xml:space="preserve"> but it could although this would be a very effective way to use and store this data. If the store needs to change the price or update stock </w:t>
      </w:r>
      <w:proofErr w:type="gramStart"/>
      <w:r>
        <w:t>available</w:t>
      </w:r>
      <w:proofErr w:type="gramEnd"/>
      <w:r>
        <w:t xml:space="preserve"> they can just apply the change to the barcode not the unique serial number of each item. </w:t>
      </w:r>
      <w:proofErr w:type="gramStart"/>
      <w:r>
        <w:t>So</w:t>
      </w:r>
      <w:proofErr w:type="gramEnd"/>
      <w:r>
        <w:t xml:space="preserve"> IDs are like serial numbers and classes are like barcodes. Information that is reusable should be kept in a class and information that is totally unique should be kept in an ID. IDs are unique. Each element can only have one ID. Each page can only have one element with that</w:t>
      </w:r>
      <w:r w:rsidR="00F27A62">
        <w:t xml:space="preserve"> ID</w:t>
      </w:r>
      <w:r>
        <w:t>. It is important to note that if you use the same ID on more than</w:t>
      </w:r>
      <w:r w:rsidR="00F27A62">
        <w:t xml:space="preserve"> one element your code will not pass validation. Classes are not unique. You can use the same class on multiple elements, you can use multiple classes on the same element. If you want to apply style to multiple objects on your HTML document, the class selector is your best friend. Your HTML document can have as many of the same classes as you need. What if you need one part just a little bit bigger or smaller but still share all the other attributes</w:t>
      </w:r>
      <w:r w:rsidR="00DC0329">
        <w:t xml:space="preserve">. You can apply more than one class to an element. To do this just separate the class names with this space in your HTML like this. It is good to remember that adding classes or IDs element does nothing to that element by default. The browsers going to display the same thing whether it has a class or not unless that selector is hooked to a script or style document. Classes have no special ability in the browsers. But IDs have a </w:t>
      </w:r>
      <w:proofErr w:type="gramStart"/>
      <w:r w:rsidR="00DC0329">
        <w:t>really good</w:t>
      </w:r>
      <w:proofErr w:type="gramEnd"/>
      <w:r w:rsidR="00DC0329">
        <w:t xml:space="preserve"> trick. This is the hash value in the URL. If you have a URL like </w:t>
      </w:r>
      <w:hyperlink r:id="rId4" w:history="1">
        <w:r w:rsidR="00DC0329" w:rsidRPr="00F34F80">
          <w:rPr>
            <w:rStyle w:val="Hyperlink"/>
          </w:rPr>
          <w:t>http://yourdomain.com</w:t>
        </w:r>
      </w:hyperlink>
      <w:r w:rsidR="00DC0329">
        <w:t xml:space="preserve"> has 10 comments your browser will attempt to locate that element with an id of comments and will automatically scroll the page to show that element. You can have both an ID and a class on a single element. The class would style the element like the others with the same class applied and the ID he would make it unique. This ID value is useful for direct linking. IDs are useful when applying JavaScript to a page. Common JavaScript function get element by ID uses the ID selector to hook that portion of the page. When talking about CSS there is nothing you can do with an ID that you can do with the class and vice a versa. It’s important to note though that in terms of specificity and ideas more specific than a class. </w:t>
      </w:r>
      <w:proofErr w:type="gramStart"/>
      <w:r w:rsidR="00DC0329">
        <w:t>So</w:t>
      </w:r>
      <w:proofErr w:type="gramEnd"/>
      <w:r w:rsidR="00DC0329">
        <w:t xml:space="preserve"> to recap what we had talked about classes are like barcodes they are not unique you can apply the same class to as many elements that she would like. This will make it easier if you want to style a lot of things the same way. You can also have multiple classes on the same element. IDs are like serial numbers they are unique only one element per page can have the same idea. These IDs are especially useful for direct linking and JavaScript. Thank you for </w:t>
      </w:r>
      <w:r w:rsidR="00DC0329">
        <w:lastRenderedPageBreak/>
        <w:t>watching this presentation I hope you learn something new about class and ID selectors and I hope you enjoy the program if you want to check out more references check out these at the bottom thank you</w:t>
      </w:r>
      <w:r w:rsidR="00EE4E5A">
        <w:t>.</w:t>
      </w:r>
      <w:bookmarkStart w:id="0" w:name="_GoBack"/>
      <w:bookmarkEnd w:id="0"/>
    </w:p>
    <w:sectPr w:rsidR="0084425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CzMDEwNDA0N7Q0MjZW0lEKTi0uzszPAykwrAUAJVKLJiwAAAA="/>
  </w:docVars>
  <w:rsids>
    <w:rsidRoot w:val="00540855"/>
    <w:rsid w:val="00540855"/>
    <w:rsid w:val="007A3042"/>
    <w:rsid w:val="00844255"/>
    <w:rsid w:val="00DC0329"/>
    <w:rsid w:val="00EE4E5A"/>
    <w:rsid w:val="00F27A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EBF9EB"/>
  <w15:chartTrackingRefBased/>
  <w15:docId w15:val="{88F0ACBB-A722-45CF-BC44-38D241AD21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C0329"/>
    <w:rPr>
      <w:color w:val="0563C1" w:themeColor="hyperlink"/>
      <w:u w:val="single"/>
    </w:rPr>
  </w:style>
  <w:style w:type="character" w:styleId="UnresolvedMention">
    <w:name w:val="Unresolved Mention"/>
    <w:basedOn w:val="DefaultParagraphFont"/>
    <w:uiPriority w:val="99"/>
    <w:semiHidden/>
    <w:unhideWhenUsed/>
    <w:rsid w:val="00DC0329"/>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yourdomain.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4</TotalTime>
  <Pages>1</Pages>
  <Words>675</Words>
  <Characters>3850</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ence, Tamlyn</dc:creator>
  <cp:keywords/>
  <dc:description/>
  <cp:lastModifiedBy>Laurence, Tamlyn</cp:lastModifiedBy>
  <cp:revision>3</cp:revision>
  <dcterms:created xsi:type="dcterms:W3CDTF">2018-05-13T11:20:00Z</dcterms:created>
  <dcterms:modified xsi:type="dcterms:W3CDTF">2018-05-13T12:14:00Z</dcterms:modified>
</cp:coreProperties>
</file>